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0CA37D" w14:textId="77777777" w:rsidR="0022372E" w:rsidRDefault="000F4C7C" w:rsidP="004D5935">
      <w:pPr>
        <w:spacing w:after="100"/>
        <w:jc w:val="center"/>
        <w:rPr>
          <w:rFonts w:ascii="Arial Black" w:hAnsi="Arial Black" w:cstheme="minorHAnsi"/>
          <w:sz w:val="28"/>
          <w:szCs w:val="28"/>
        </w:rPr>
      </w:pPr>
      <w:r>
        <w:rPr>
          <w:rFonts w:ascii="Arial Black" w:hAnsi="Arial Black" w:cstheme="minorHAnsi"/>
          <w:sz w:val="28"/>
          <w:szCs w:val="28"/>
        </w:rPr>
        <w:t xml:space="preserve">Vacation Bible </w:t>
      </w:r>
      <w:r w:rsidR="0022372E">
        <w:rPr>
          <w:rFonts w:ascii="Arial Black" w:hAnsi="Arial Black" w:cstheme="minorHAnsi"/>
          <w:sz w:val="28"/>
          <w:szCs w:val="28"/>
        </w:rPr>
        <w:t>Experience</w:t>
      </w:r>
      <w:r w:rsidR="00393CC7" w:rsidRPr="00393CC7">
        <w:rPr>
          <w:rFonts w:ascii="Arial Black" w:hAnsi="Arial Black" w:cstheme="minorHAnsi"/>
          <w:sz w:val="28"/>
          <w:szCs w:val="28"/>
        </w:rPr>
        <w:t>:</w:t>
      </w:r>
      <w:r w:rsidR="0022372E">
        <w:rPr>
          <w:rFonts w:ascii="Arial Black" w:hAnsi="Arial Black" w:cstheme="minorHAnsi"/>
          <w:sz w:val="28"/>
          <w:szCs w:val="28"/>
        </w:rPr>
        <w:t xml:space="preserve"> Life through Water</w:t>
      </w:r>
    </w:p>
    <w:p w14:paraId="043AFC87" w14:textId="76DD5A2A" w:rsidR="00393CC7" w:rsidRDefault="004851CB" w:rsidP="004D5935">
      <w:pPr>
        <w:spacing w:after="100"/>
        <w:jc w:val="center"/>
        <w:rPr>
          <w:rFonts w:ascii="Arial Black" w:hAnsi="Arial Black" w:cstheme="minorHAnsi"/>
          <w:sz w:val="28"/>
          <w:szCs w:val="28"/>
        </w:rPr>
      </w:pPr>
      <w:r>
        <w:rPr>
          <w:rFonts w:ascii="Arial Black" w:hAnsi="Arial Black" w:cstheme="minorHAnsi"/>
          <w:sz w:val="28"/>
          <w:szCs w:val="28"/>
        </w:rPr>
        <w:t>Ju</w:t>
      </w:r>
      <w:r w:rsidR="007B6A8C">
        <w:rPr>
          <w:rFonts w:ascii="Arial Black" w:hAnsi="Arial Black" w:cstheme="minorHAnsi"/>
          <w:sz w:val="28"/>
          <w:szCs w:val="28"/>
        </w:rPr>
        <w:t xml:space="preserve">ly 22, </w:t>
      </w:r>
      <w:proofErr w:type="gramStart"/>
      <w:r w:rsidR="007B6A8C">
        <w:rPr>
          <w:rFonts w:ascii="Arial Black" w:hAnsi="Arial Black" w:cstheme="minorHAnsi"/>
          <w:sz w:val="28"/>
          <w:szCs w:val="28"/>
        </w:rPr>
        <w:t>2023</w:t>
      </w:r>
      <w:proofErr w:type="gramEnd"/>
      <w:r w:rsidR="007B6A8C">
        <w:rPr>
          <w:rFonts w:ascii="Arial Black" w:hAnsi="Arial Black" w:cstheme="minorHAnsi"/>
          <w:sz w:val="28"/>
          <w:szCs w:val="28"/>
        </w:rPr>
        <w:t xml:space="preserve"> </w:t>
      </w:r>
      <w:r w:rsidR="003B781A">
        <w:rPr>
          <w:rFonts w:ascii="Arial Black" w:hAnsi="Arial Black" w:cstheme="minorHAnsi"/>
          <w:sz w:val="28"/>
          <w:szCs w:val="28"/>
        </w:rPr>
        <w:t xml:space="preserve">| </w:t>
      </w:r>
      <w:r w:rsidR="007B6A8C">
        <w:rPr>
          <w:rFonts w:ascii="Arial Black" w:hAnsi="Arial Black" w:cstheme="minorHAnsi"/>
          <w:sz w:val="28"/>
          <w:szCs w:val="28"/>
        </w:rPr>
        <w:t>8</w:t>
      </w:r>
      <w:r w:rsidR="003B781A">
        <w:rPr>
          <w:rFonts w:ascii="Arial Black" w:hAnsi="Arial Black" w:cstheme="minorHAnsi"/>
          <w:sz w:val="28"/>
          <w:szCs w:val="28"/>
        </w:rPr>
        <w:t>:30</w:t>
      </w:r>
      <w:r w:rsidR="007B6A8C">
        <w:rPr>
          <w:rFonts w:ascii="Arial Black" w:hAnsi="Arial Black" w:cstheme="minorHAnsi"/>
          <w:sz w:val="28"/>
          <w:szCs w:val="28"/>
        </w:rPr>
        <w:t>a</w:t>
      </w:r>
      <w:r w:rsidR="003B781A">
        <w:rPr>
          <w:rFonts w:ascii="Arial Black" w:hAnsi="Arial Black" w:cstheme="minorHAnsi"/>
          <w:sz w:val="28"/>
          <w:szCs w:val="28"/>
        </w:rPr>
        <w:t xml:space="preserve"> to </w:t>
      </w:r>
      <w:r w:rsidR="007B6A8C">
        <w:rPr>
          <w:rFonts w:ascii="Arial Black" w:hAnsi="Arial Black" w:cstheme="minorHAnsi"/>
          <w:sz w:val="28"/>
          <w:szCs w:val="28"/>
        </w:rPr>
        <w:t>12</w:t>
      </w:r>
      <w:r w:rsidR="003B781A">
        <w:rPr>
          <w:rFonts w:ascii="Arial Black" w:hAnsi="Arial Black" w:cstheme="minorHAnsi"/>
          <w:sz w:val="28"/>
          <w:szCs w:val="28"/>
        </w:rPr>
        <w:t>:30p</w:t>
      </w:r>
    </w:p>
    <w:p w14:paraId="15785944" w14:textId="68022D2D" w:rsidR="00393CC7" w:rsidRDefault="00BC10B4" w:rsidP="001F170C">
      <w:pPr>
        <w:spacing w:after="100"/>
        <w:jc w:val="center"/>
        <w:rPr>
          <w:rFonts w:ascii="Arial Black" w:hAnsi="Arial Black" w:cstheme="minorHAnsi"/>
          <w:sz w:val="28"/>
          <w:szCs w:val="28"/>
        </w:rPr>
      </w:pPr>
      <w:r>
        <w:rPr>
          <w:rFonts w:ascii="Arial Black" w:hAnsi="Arial Black" w:cstheme="minorHAnsi"/>
          <w:sz w:val="28"/>
          <w:szCs w:val="28"/>
        </w:rPr>
        <w:t xml:space="preserve">Youth Participant </w:t>
      </w:r>
      <w:r w:rsidR="00393CC7" w:rsidRPr="00393CC7">
        <w:rPr>
          <w:rFonts w:ascii="Arial Black" w:hAnsi="Arial Black" w:cstheme="minorHAnsi"/>
          <w:sz w:val="28"/>
          <w:szCs w:val="28"/>
        </w:rPr>
        <w:t>Registration Form</w:t>
      </w:r>
    </w:p>
    <w:p w14:paraId="23F4E96B" w14:textId="77777777" w:rsidR="002B50BA" w:rsidRPr="00393CC7" w:rsidRDefault="004D5935" w:rsidP="002B50BA">
      <w:pPr>
        <w:spacing w:after="100"/>
        <w:jc w:val="center"/>
        <w:rPr>
          <w:rFonts w:ascii="Arial Black" w:hAnsi="Arial Black" w:cstheme="minorHAnsi"/>
          <w:sz w:val="28"/>
          <w:szCs w:val="28"/>
        </w:rPr>
      </w:pPr>
      <w:r w:rsidRPr="00290C7C">
        <w:rPr>
          <w:rFonts w:ascii="Arial" w:hAnsi="Arial" w:cs="Arial"/>
          <w:i/>
          <w:iCs/>
          <w:sz w:val="28"/>
          <w:szCs w:val="28"/>
        </w:rPr>
        <w:t xml:space="preserve">Hosted by </w:t>
      </w:r>
      <w:r w:rsidR="002B50BA" w:rsidRPr="002B50BA">
        <w:rPr>
          <w:rFonts w:ascii="Arial" w:hAnsi="Arial" w:cs="Arial"/>
          <w:i/>
          <w:iCs/>
          <w:sz w:val="28"/>
          <w:szCs w:val="28"/>
        </w:rPr>
        <w:t>Emanuel’s Lutheran, Spirit of Joy Lutheran, Friedens UCC, St. Andrew’s Episcopal</w:t>
      </w:r>
    </w:p>
    <w:p w14:paraId="4634C33A" w14:textId="05AB6AA4" w:rsidR="001F170C" w:rsidRDefault="00903DAB" w:rsidP="002B50BA">
      <w:pPr>
        <w:spacing w:after="100"/>
        <w:jc w:val="center"/>
      </w:pPr>
      <w:r>
        <w:t>4-year-olds through 6</w:t>
      </w:r>
      <w:r w:rsidRPr="00903DAB">
        <w:rPr>
          <w:vertAlign w:val="superscript"/>
        </w:rPr>
        <w:t>th</w:t>
      </w:r>
      <w:r>
        <w:t xml:space="preserve"> grade</w:t>
      </w:r>
      <w:r w:rsidR="007E260A">
        <w:t>.</w:t>
      </w:r>
    </w:p>
    <w:p w14:paraId="337FF6FE" w14:textId="59BD9450" w:rsidR="00393CC7" w:rsidRPr="008154A4" w:rsidRDefault="00393CC7" w:rsidP="001F170C">
      <w:pPr>
        <w:spacing w:after="0"/>
        <w:jc w:val="center"/>
        <w:rPr>
          <w:b/>
          <w:i/>
          <w:u w:val="single"/>
        </w:rPr>
      </w:pPr>
      <w:r w:rsidRPr="008154A4">
        <w:rPr>
          <w:b/>
          <w:i/>
          <w:u w:val="single"/>
        </w:rPr>
        <w:t xml:space="preserve">One </w:t>
      </w:r>
      <w:r w:rsidR="000C5995" w:rsidRPr="008154A4">
        <w:rPr>
          <w:b/>
          <w:i/>
          <w:u w:val="single"/>
        </w:rPr>
        <w:t xml:space="preserve">form </w:t>
      </w:r>
      <w:r w:rsidRPr="008154A4">
        <w:rPr>
          <w:b/>
          <w:i/>
          <w:u w:val="single"/>
        </w:rPr>
        <w:t>per child</w:t>
      </w:r>
      <w:r w:rsidR="000C5995" w:rsidRPr="008154A4">
        <w:rPr>
          <w:b/>
          <w:i/>
          <w:u w:val="single"/>
        </w:rPr>
        <w:t>.</w:t>
      </w:r>
      <w:r w:rsidRPr="008154A4">
        <w:rPr>
          <w:b/>
          <w:i/>
          <w:u w:val="single"/>
        </w:rPr>
        <w:t xml:space="preserve"> Please print.</w:t>
      </w:r>
    </w:p>
    <w:p w14:paraId="2D75072F" w14:textId="77777777" w:rsidR="00393CC7" w:rsidRDefault="00393CC7" w:rsidP="00393CC7"/>
    <w:p w14:paraId="4F334EDB" w14:textId="37D00A72" w:rsidR="00393CC7" w:rsidRDefault="009C26D1" w:rsidP="00393CC7">
      <w:r>
        <w:t xml:space="preserve">Camper </w:t>
      </w:r>
      <w:r w:rsidR="00393CC7">
        <w:t>Name _________________________________________________</w:t>
      </w:r>
      <w:r w:rsidR="000F4C7C">
        <w:t xml:space="preserve">    Sex</w:t>
      </w:r>
      <w:r w:rsidR="00393CC7">
        <w:t>___</w:t>
      </w:r>
      <w:r>
        <w:t>_</w:t>
      </w:r>
      <w:r w:rsidR="00393CC7">
        <w:t>________</w:t>
      </w:r>
      <w:r w:rsidR="00DB3484">
        <w:t>_</w:t>
      </w:r>
      <w:r w:rsidR="00393CC7">
        <w:t xml:space="preserve">     </w:t>
      </w:r>
    </w:p>
    <w:p w14:paraId="7E650690" w14:textId="6D2AA9B8" w:rsidR="00393CC7" w:rsidRDefault="00393CC7" w:rsidP="00393CC7">
      <w:r>
        <w:t>Preferred Name_____________________________ Birth date____________</w:t>
      </w:r>
      <w:r w:rsidR="009C26D1">
        <w:t>__</w:t>
      </w:r>
      <w:r>
        <w:t xml:space="preserve">____________________    </w:t>
      </w:r>
    </w:p>
    <w:p w14:paraId="04B9CECF" w14:textId="37980B56" w:rsidR="00393CC7" w:rsidRDefault="00393CC7" w:rsidP="00393CC7">
      <w:r>
        <w:t>Address_____________________________________________________________</w:t>
      </w:r>
      <w:r w:rsidR="009C26D1">
        <w:t>__</w:t>
      </w:r>
      <w:r>
        <w:t xml:space="preserve">_______________             </w:t>
      </w:r>
    </w:p>
    <w:p w14:paraId="673F7E7D" w14:textId="625313A7" w:rsidR="00393CC7" w:rsidRDefault="00393CC7" w:rsidP="00393CC7">
      <w:r>
        <w:t>City___________________________________</w:t>
      </w:r>
      <w:r w:rsidR="009C26D1">
        <w:t>__</w:t>
      </w:r>
      <w:r>
        <w:t>___   State_______________    Zip________________</w:t>
      </w:r>
      <w:r w:rsidR="00DB3484">
        <w:t>_</w:t>
      </w:r>
      <w:r>
        <w:t xml:space="preserve">    </w:t>
      </w:r>
    </w:p>
    <w:p w14:paraId="09E47075" w14:textId="55DF9DD8" w:rsidR="00393CC7" w:rsidRDefault="00393CC7" w:rsidP="00393CC7">
      <w:r>
        <w:t>Parent/Guardian Name(s)________________________________________________________</w:t>
      </w:r>
      <w:r w:rsidR="009C26D1">
        <w:t>_</w:t>
      </w:r>
      <w:r>
        <w:t>_____</w:t>
      </w:r>
      <w:r w:rsidR="00DB3484">
        <w:t>_</w:t>
      </w:r>
      <w:r>
        <w:t xml:space="preserve">           </w:t>
      </w:r>
    </w:p>
    <w:p w14:paraId="1BBAF353" w14:textId="22681500" w:rsidR="00393CC7" w:rsidRDefault="00393CC7" w:rsidP="00393CC7">
      <w:r>
        <w:t>Email______________________________________________________________________________</w:t>
      </w:r>
      <w:r w:rsidR="00403C90">
        <w:t>_</w:t>
      </w:r>
      <w:r>
        <w:t xml:space="preserve">               </w:t>
      </w:r>
    </w:p>
    <w:p w14:paraId="2CF2F36D" w14:textId="77777777" w:rsidR="009C26D1" w:rsidRDefault="009C26D1" w:rsidP="00393CC7">
      <w:r>
        <w:t>Cell</w:t>
      </w:r>
      <w:r w:rsidR="00393CC7">
        <w:t xml:space="preserve"> Phone (___</w:t>
      </w:r>
      <w:proofErr w:type="gramStart"/>
      <w:r w:rsidR="00393CC7">
        <w:t>_)_</w:t>
      </w:r>
      <w:proofErr w:type="gramEnd"/>
      <w:r w:rsidR="00393CC7">
        <w:t xml:space="preserve">__________________________    </w:t>
      </w:r>
      <w:r>
        <w:t xml:space="preserve">             </w:t>
      </w:r>
      <w:r w:rsidR="00393CC7">
        <w:t xml:space="preserve">Work Phone (____)___________________    </w:t>
      </w:r>
    </w:p>
    <w:p w14:paraId="319E395A" w14:textId="1E0AFFEC" w:rsidR="009C26D1" w:rsidRDefault="009C26D1" w:rsidP="00393CC7">
      <w:r>
        <w:t>Home Phone (___) __________________________</w:t>
      </w:r>
      <w:r w:rsidR="00393CC7">
        <w:t xml:space="preserve"> </w:t>
      </w:r>
    </w:p>
    <w:p w14:paraId="4A09AD3C" w14:textId="6DDFA8D9" w:rsidR="00393CC7" w:rsidRDefault="00393CC7" w:rsidP="00393CC7">
      <w:r>
        <w:t>Emergency Contact_____________________________________    Phone (___</w:t>
      </w:r>
      <w:proofErr w:type="gramStart"/>
      <w:r>
        <w:t>_)_</w:t>
      </w:r>
      <w:proofErr w:type="gramEnd"/>
      <w:r>
        <w:t>________</w:t>
      </w:r>
      <w:r w:rsidR="009C26D1">
        <w:t>___</w:t>
      </w:r>
      <w:r>
        <w:t xml:space="preserve">_______     </w:t>
      </w:r>
    </w:p>
    <w:p w14:paraId="7047A372" w14:textId="7EB73B03" w:rsidR="00393CC7" w:rsidRDefault="00393CC7" w:rsidP="00393CC7">
      <w:r>
        <w:t>Physician __________________________________________</w:t>
      </w:r>
      <w:r w:rsidR="009C26D1">
        <w:t>_</w:t>
      </w:r>
      <w:r>
        <w:t xml:space="preserve">__      Phone    ______________________  </w:t>
      </w:r>
    </w:p>
    <w:p w14:paraId="075645A7" w14:textId="51BD15AC" w:rsidR="00393CC7" w:rsidRDefault="00393CC7" w:rsidP="00393CC7">
      <w:r>
        <w:t>Insurance Carrier</w:t>
      </w:r>
      <w:r w:rsidR="00DB3484">
        <w:t>________________________________</w:t>
      </w:r>
      <w:r>
        <w:t xml:space="preserve">     Group/Policy Number</w:t>
      </w:r>
      <w:r w:rsidR="00DB3484">
        <w:t>____________</w:t>
      </w:r>
      <w:r w:rsidR="00DB2AD6">
        <w:t>_______</w:t>
      </w:r>
    </w:p>
    <w:p w14:paraId="1A1D95C9" w14:textId="6A2C79EC" w:rsidR="00DB2AD6" w:rsidRDefault="002A264E" w:rsidP="00393CC7">
      <w:r>
        <w:t xml:space="preserve">Grade in school </w:t>
      </w:r>
      <w:r w:rsidR="000F4C7C">
        <w:t>2</w:t>
      </w:r>
      <w:r w:rsidR="00B45A3C">
        <w:t>2</w:t>
      </w:r>
      <w:r w:rsidR="000F4C7C">
        <w:t>-2</w:t>
      </w:r>
      <w:r w:rsidR="00B45A3C">
        <w:t>3</w:t>
      </w:r>
      <w:r>
        <w:t xml:space="preserve"> </w:t>
      </w:r>
      <w:r w:rsidR="00DB3484">
        <w:t>_________</w:t>
      </w:r>
      <w:r>
        <w:t xml:space="preserve"> </w:t>
      </w:r>
      <w:r w:rsidR="00DB2AD6">
        <w:t xml:space="preserve">    </w:t>
      </w:r>
    </w:p>
    <w:p w14:paraId="7F7AA2D6" w14:textId="25ACDD7E" w:rsidR="00393CC7" w:rsidRDefault="00393CC7" w:rsidP="00393CC7">
      <w:r>
        <w:t>Home Church</w:t>
      </w:r>
      <w:r w:rsidR="00DB3484">
        <w:t>________________</w:t>
      </w:r>
      <w:r w:rsidR="00DB2AD6">
        <w:t xml:space="preserve">_________________________   </w:t>
      </w:r>
      <w:r>
        <w:t>City</w:t>
      </w:r>
      <w:r w:rsidR="00DB3484">
        <w:t>____________</w:t>
      </w:r>
      <w:r>
        <w:t xml:space="preserve"> </w:t>
      </w:r>
    </w:p>
    <w:p w14:paraId="1EC5DB9D" w14:textId="43445416" w:rsidR="00393CC7" w:rsidRDefault="00393CC7" w:rsidP="00393CC7">
      <w:r>
        <w:t>Special interests or hobbies</w:t>
      </w:r>
      <w:r w:rsidR="00DB3484">
        <w:t>_____________________________________________________________</w:t>
      </w:r>
      <w:r>
        <w:t xml:space="preserve">           </w:t>
      </w:r>
    </w:p>
    <w:p w14:paraId="2786D0DB" w14:textId="33EB30C1" w:rsidR="00393CC7" w:rsidRDefault="00393CC7" w:rsidP="00393CC7">
      <w:r>
        <w:t xml:space="preserve">Any restrictions to physical activities </w:t>
      </w:r>
      <w:r w:rsidR="00DB3484">
        <w:t>______________________________________________________</w:t>
      </w:r>
      <w:r>
        <w:t xml:space="preserve">         </w:t>
      </w:r>
    </w:p>
    <w:p w14:paraId="7A072B96" w14:textId="6E514C5A" w:rsidR="00393CC7" w:rsidRDefault="00DB3484" w:rsidP="00393CC7">
      <w:r>
        <w:t>____________________________________________________________________________________</w:t>
      </w:r>
      <w:r w:rsidR="00393CC7">
        <w:t xml:space="preserve">              </w:t>
      </w:r>
    </w:p>
    <w:p w14:paraId="00200505" w14:textId="1CC04ADB" w:rsidR="00393CC7" w:rsidRDefault="00393CC7" w:rsidP="00393CC7">
      <w:r>
        <w:t xml:space="preserve">Any allergic reactions (food, drugs, insects, </w:t>
      </w:r>
      <w:proofErr w:type="gramStart"/>
      <w:r>
        <w:t>etc.)</w:t>
      </w:r>
      <w:r w:rsidR="00DB3484">
        <w:t>_</w:t>
      </w:r>
      <w:proofErr w:type="gramEnd"/>
      <w:r w:rsidR="00DB3484">
        <w:t>____________________________________________</w:t>
      </w:r>
      <w:r>
        <w:t xml:space="preserve">        </w:t>
      </w:r>
    </w:p>
    <w:p w14:paraId="676D371A" w14:textId="62B0F887" w:rsidR="00393CC7" w:rsidRDefault="00393CC7" w:rsidP="00393CC7">
      <w:r>
        <w:t xml:space="preserve"> </w:t>
      </w:r>
      <w:r w:rsidR="00DB3484">
        <w:t>___________________________________________________________________________________</w:t>
      </w:r>
      <w:r>
        <w:t xml:space="preserve">             </w:t>
      </w:r>
    </w:p>
    <w:p w14:paraId="250FB803" w14:textId="068F7644" w:rsidR="00DB3484" w:rsidRDefault="00393CC7" w:rsidP="00393CC7">
      <w:r>
        <w:t xml:space="preserve">List any people and their phone numbers who may pick up your child at </w:t>
      </w:r>
      <w:r w:rsidR="000F4C7C">
        <w:t>VBS</w:t>
      </w:r>
      <w:r>
        <w:t xml:space="preserve"> </w:t>
      </w:r>
      <w:r w:rsidR="00DB3484">
        <w:t>________________</w:t>
      </w:r>
      <w:r>
        <w:t xml:space="preserve">  </w:t>
      </w:r>
    </w:p>
    <w:p w14:paraId="6E24A726" w14:textId="7D491A97" w:rsidR="00DA0713" w:rsidRDefault="00DB3484" w:rsidP="00393CC7">
      <w:r>
        <w:t>___________________________________________________________________________________</w:t>
      </w:r>
      <w:r w:rsidR="00393CC7">
        <w:t xml:space="preserve">   </w:t>
      </w:r>
    </w:p>
    <w:p w14:paraId="4984AA1F" w14:textId="77777777" w:rsidR="009C26D1" w:rsidRDefault="009C26D1" w:rsidP="00DA0713">
      <w:r>
        <w:t>_____________________________________________________________________________________</w:t>
      </w:r>
    </w:p>
    <w:p w14:paraId="69187B96" w14:textId="0AE23E1C" w:rsidR="00DA0713" w:rsidRPr="004D5935" w:rsidRDefault="00DA0713" w:rsidP="00DA0713">
      <w:pPr>
        <w:rPr>
          <w:b/>
          <w:bCs/>
        </w:rPr>
      </w:pPr>
      <w:bookmarkStart w:id="0" w:name="_Hlk35606977"/>
      <w:r w:rsidRPr="004D5935">
        <w:rPr>
          <w:b/>
          <w:bCs/>
        </w:rPr>
        <w:lastRenderedPageBreak/>
        <w:t>EMERGENCY RELEASE</w:t>
      </w:r>
    </w:p>
    <w:p w14:paraId="5E452F09" w14:textId="64A6EE7D" w:rsidR="000A6186" w:rsidRDefault="000F62DD" w:rsidP="000A6186">
      <w:r>
        <w:t>I will not hold Emanuel’s Lutheran Church, Spirit of Joy Lutheran Church, Friedens United Church of Christ, and Saint Andrew’s Episcopal Church, its staff, or the congregational volunteers responsible for accidents, claims and damages arising from my child’s participation in camp activities</w:t>
      </w:r>
      <w:r w:rsidR="000A6186">
        <w:t xml:space="preserve">.  </w:t>
      </w:r>
    </w:p>
    <w:p w14:paraId="173CC2B1" w14:textId="77777777" w:rsidR="00DA0713" w:rsidRDefault="00DA0713" w:rsidP="00DA0713">
      <w:r>
        <w:t xml:space="preserve"> </w:t>
      </w:r>
    </w:p>
    <w:p w14:paraId="1105C52A" w14:textId="7FE4FA64" w:rsidR="00DA0713" w:rsidRDefault="00DA0713" w:rsidP="000F4C7C">
      <w:pPr>
        <w:spacing w:after="0" w:line="240" w:lineRule="auto"/>
      </w:pPr>
      <w:r>
        <w:t>_____________________________</w:t>
      </w:r>
      <w:r w:rsidR="009C26D1">
        <w:t>_____________________</w:t>
      </w:r>
      <w:r>
        <w:t xml:space="preserve"> </w:t>
      </w:r>
    </w:p>
    <w:p w14:paraId="0E66C47E" w14:textId="178CDA7C" w:rsidR="000F4C7C" w:rsidRDefault="000F4C7C" w:rsidP="000F4C7C">
      <w:pPr>
        <w:spacing w:after="0" w:line="240" w:lineRule="auto"/>
      </w:pPr>
      <w:r>
        <w:t>Parent/Guardian Signature</w:t>
      </w:r>
    </w:p>
    <w:p w14:paraId="6C36D25B" w14:textId="786DB2FF" w:rsidR="000F4C7C" w:rsidRDefault="00DA0713" w:rsidP="000F4C7C">
      <w:pPr>
        <w:spacing w:after="0"/>
      </w:pPr>
      <w:r>
        <w:t xml:space="preserve"> </w:t>
      </w:r>
      <w:r w:rsidR="000F4C7C">
        <w:tab/>
      </w:r>
      <w:r w:rsidR="000F4C7C">
        <w:tab/>
      </w:r>
      <w:r w:rsidR="000F4C7C">
        <w:tab/>
      </w:r>
      <w:r w:rsidR="000F4C7C">
        <w:tab/>
      </w:r>
      <w:r w:rsidR="000F4C7C">
        <w:tab/>
      </w:r>
      <w:r w:rsidR="000F4C7C">
        <w:tab/>
      </w:r>
      <w:r w:rsidR="000F4C7C">
        <w:tab/>
      </w:r>
      <w:r w:rsidR="000F4C7C">
        <w:tab/>
      </w:r>
      <w:r w:rsidR="000F4C7C">
        <w:tab/>
        <w:t xml:space="preserve">__________________________ </w:t>
      </w:r>
    </w:p>
    <w:p w14:paraId="25698CF7" w14:textId="365866D4" w:rsidR="00DA0713" w:rsidRDefault="000F4C7C" w:rsidP="000F4C7C">
      <w:pPr>
        <w:spacing w:after="0"/>
        <w:ind w:left="5760" w:firstLine="720"/>
      </w:pPr>
      <w:r>
        <w:t>Date</w:t>
      </w:r>
    </w:p>
    <w:p w14:paraId="6D06482F" w14:textId="77777777" w:rsidR="000F4C7C" w:rsidRDefault="00DA0713" w:rsidP="000F4C7C">
      <w:pPr>
        <w:spacing w:after="0"/>
      </w:pPr>
      <w:r>
        <w:t>____________________________</w:t>
      </w:r>
      <w:r w:rsidR="009C26D1">
        <w:t xml:space="preserve">______________________ </w:t>
      </w:r>
    </w:p>
    <w:p w14:paraId="3B9DC651" w14:textId="1CD9DD2A" w:rsidR="009C26D1" w:rsidRDefault="009C26D1" w:rsidP="000F4C7C">
      <w:pPr>
        <w:spacing w:after="0"/>
      </w:pPr>
      <w:r>
        <w:t>Parent/Guardian Name Printed</w:t>
      </w:r>
    </w:p>
    <w:p w14:paraId="2E28F178" w14:textId="77777777" w:rsidR="009C26D1" w:rsidRDefault="009C26D1" w:rsidP="00DA0713"/>
    <w:p w14:paraId="7228C9EF" w14:textId="508506F4" w:rsidR="004D5935" w:rsidRDefault="004D5935" w:rsidP="00DA0713"/>
    <w:p w14:paraId="1A6896E9" w14:textId="5775202D" w:rsidR="004D5935" w:rsidRPr="004D5935" w:rsidRDefault="004D5935" w:rsidP="00DA0713">
      <w:pPr>
        <w:rPr>
          <w:b/>
          <w:bCs/>
        </w:rPr>
      </w:pPr>
      <w:r w:rsidRPr="004D5935">
        <w:rPr>
          <w:b/>
          <w:bCs/>
        </w:rPr>
        <w:t>PHOTO RELEASE</w:t>
      </w:r>
    </w:p>
    <w:p w14:paraId="5A70FBAD" w14:textId="63AF3B38" w:rsidR="004D5935" w:rsidRDefault="004D5935" w:rsidP="004D5935">
      <w:r>
        <w:t xml:space="preserve">I       DO      or      DO NOT  </w:t>
      </w:r>
      <w:proofErr w:type="gramStart"/>
      <w:r>
        <w:t xml:space="preserve"> </w:t>
      </w:r>
      <w:r w:rsidR="000F62DD">
        <w:t xml:space="preserve">  </w:t>
      </w:r>
      <w:r>
        <w:t>(</w:t>
      </w:r>
      <w:proofErr w:type="gramEnd"/>
      <w:r>
        <w:t xml:space="preserve">circle) give </w:t>
      </w:r>
      <w:r w:rsidR="000F62DD">
        <w:t>Emanuel’s Lutheran Church, Spirit of Joy Lutheran Church, Friedens United Church of Christ, and Saint Andrew’s Episcopal Church</w:t>
      </w:r>
      <w:r w:rsidR="000F62DD">
        <w:t xml:space="preserve"> </w:t>
      </w:r>
      <w:r>
        <w:t xml:space="preserve">permission to use any photograph/video of me or my child, taken at </w:t>
      </w:r>
      <w:r w:rsidR="000F4C7C">
        <w:t>VBS</w:t>
      </w:r>
      <w:r>
        <w:t xml:space="preserve">, in future promotional materials for its sites and programs. </w:t>
      </w:r>
    </w:p>
    <w:bookmarkEnd w:id="0"/>
    <w:p w14:paraId="2D038C51" w14:textId="77777777" w:rsidR="000F4C7C" w:rsidRDefault="000F4C7C" w:rsidP="000F4C7C"/>
    <w:p w14:paraId="7C2AC867" w14:textId="77777777" w:rsidR="000F4C7C" w:rsidRDefault="000F4C7C" w:rsidP="000F4C7C">
      <w:pPr>
        <w:spacing w:after="0" w:line="240" w:lineRule="auto"/>
      </w:pPr>
      <w:r>
        <w:t xml:space="preserve">__________________________________________________ </w:t>
      </w:r>
    </w:p>
    <w:p w14:paraId="1057147A" w14:textId="77777777" w:rsidR="000F4C7C" w:rsidRDefault="000F4C7C" w:rsidP="000F4C7C">
      <w:pPr>
        <w:spacing w:after="0" w:line="240" w:lineRule="auto"/>
      </w:pPr>
      <w:r>
        <w:t>Parent/Guardian Signature</w:t>
      </w:r>
    </w:p>
    <w:p w14:paraId="77B945F0" w14:textId="77777777" w:rsidR="000F4C7C" w:rsidRDefault="000F4C7C" w:rsidP="000F4C7C">
      <w:pPr>
        <w:spacing w:after="0"/>
      </w:pPr>
      <w:r>
        <w:t xml:space="preserve"> </w:t>
      </w:r>
      <w:r>
        <w:tab/>
      </w:r>
      <w:r>
        <w:tab/>
      </w:r>
      <w:r>
        <w:tab/>
      </w:r>
      <w:r>
        <w:tab/>
      </w:r>
      <w:r>
        <w:tab/>
      </w:r>
      <w:r>
        <w:tab/>
      </w:r>
      <w:r>
        <w:tab/>
      </w:r>
      <w:r>
        <w:tab/>
      </w:r>
      <w:r>
        <w:tab/>
        <w:t xml:space="preserve">__________________________ </w:t>
      </w:r>
    </w:p>
    <w:p w14:paraId="19BCFC2E" w14:textId="77777777" w:rsidR="000F4C7C" w:rsidRDefault="000F4C7C" w:rsidP="000F4C7C">
      <w:pPr>
        <w:spacing w:after="0"/>
        <w:ind w:left="5760" w:firstLine="720"/>
      </w:pPr>
      <w:r>
        <w:t>Date</w:t>
      </w:r>
    </w:p>
    <w:p w14:paraId="02232B16" w14:textId="77777777" w:rsidR="000F4C7C" w:rsidRDefault="000F4C7C" w:rsidP="000F4C7C">
      <w:pPr>
        <w:spacing w:after="0"/>
      </w:pPr>
      <w:r>
        <w:t xml:space="preserve">__________________________________________________ </w:t>
      </w:r>
    </w:p>
    <w:p w14:paraId="1A388B37" w14:textId="77777777" w:rsidR="000F4C7C" w:rsidRDefault="000F4C7C" w:rsidP="000F4C7C">
      <w:pPr>
        <w:spacing w:after="0"/>
      </w:pPr>
      <w:r>
        <w:t>Parent/Guardian Name Printed</w:t>
      </w:r>
    </w:p>
    <w:p w14:paraId="702F1CCE" w14:textId="77777777" w:rsidR="004D5935" w:rsidRDefault="004D5935" w:rsidP="00DA0713"/>
    <w:sectPr w:rsidR="004D5935" w:rsidSect="00C40F2C">
      <w:footerReference w:type="first" r:id="rId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5421D" w14:textId="77777777" w:rsidR="009860F2" w:rsidRDefault="009860F2" w:rsidP="008502DB">
      <w:pPr>
        <w:spacing w:after="0" w:line="240" w:lineRule="auto"/>
      </w:pPr>
      <w:r>
        <w:separator/>
      </w:r>
    </w:p>
  </w:endnote>
  <w:endnote w:type="continuationSeparator" w:id="0">
    <w:p w14:paraId="2D9E90FE" w14:textId="77777777" w:rsidR="009860F2" w:rsidRDefault="009860F2" w:rsidP="008502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27B8F" w14:textId="0B155CA9" w:rsidR="00C40F2C" w:rsidRPr="00C40F2C" w:rsidRDefault="00C40F2C" w:rsidP="00C40F2C">
    <w:pPr>
      <w:pStyle w:val="Footer"/>
      <w:jc w:val="center"/>
      <w:rPr>
        <w:b/>
        <w:bCs/>
        <w:sz w:val="52"/>
        <w:szCs w:val="52"/>
      </w:rPr>
    </w:pPr>
    <w:r w:rsidRPr="00C40F2C">
      <w:rPr>
        <w:b/>
        <w:bCs/>
        <w:sz w:val="52"/>
        <w:szCs w:val="52"/>
      </w:rPr>
      <w:t>PLEASE TURN OV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BA68D1" w14:textId="77777777" w:rsidR="009860F2" w:rsidRDefault="009860F2" w:rsidP="008502DB">
      <w:pPr>
        <w:spacing w:after="0" w:line="240" w:lineRule="auto"/>
      </w:pPr>
      <w:r>
        <w:separator/>
      </w:r>
    </w:p>
  </w:footnote>
  <w:footnote w:type="continuationSeparator" w:id="0">
    <w:p w14:paraId="33B5611D" w14:textId="77777777" w:rsidR="009860F2" w:rsidRDefault="009860F2" w:rsidP="008502D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NTC0MDM3M7cwszRW0lEKTi0uzszPAykwqgUAG9Rz0SwAAAA="/>
  </w:docVars>
  <w:rsids>
    <w:rsidRoot w:val="00393CC7"/>
    <w:rsid w:val="000A6186"/>
    <w:rsid w:val="000C5995"/>
    <w:rsid w:val="000F4C7C"/>
    <w:rsid w:val="000F62DD"/>
    <w:rsid w:val="0017574C"/>
    <w:rsid w:val="001C3075"/>
    <w:rsid w:val="001F170C"/>
    <w:rsid w:val="0022372E"/>
    <w:rsid w:val="00261863"/>
    <w:rsid w:val="002A252E"/>
    <w:rsid w:val="002A264E"/>
    <w:rsid w:val="002B50BA"/>
    <w:rsid w:val="002F227E"/>
    <w:rsid w:val="00393CC7"/>
    <w:rsid w:val="003A1441"/>
    <w:rsid w:val="003B781A"/>
    <w:rsid w:val="003F58BA"/>
    <w:rsid w:val="00403C90"/>
    <w:rsid w:val="00413AAD"/>
    <w:rsid w:val="004851CB"/>
    <w:rsid w:val="004D5935"/>
    <w:rsid w:val="0066765E"/>
    <w:rsid w:val="00692423"/>
    <w:rsid w:val="007B3D1C"/>
    <w:rsid w:val="007B6A8C"/>
    <w:rsid w:val="007D3059"/>
    <w:rsid w:val="007E260A"/>
    <w:rsid w:val="008154A4"/>
    <w:rsid w:val="00826AAC"/>
    <w:rsid w:val="008502DB"/>
    <w:rsid w:val="00903DAB"/>
    <w:rsid w:val="009860F2"/>
    <w:rsid w:val="009C26D1"/>
    <w:rsid w:val="00A86924"/>
    <w:rsid w:val="00B45A3C"/>
    <w:rsid w:val="00B568CE"/>
    <w:rsid w:val="00BC10B4"/>
    <w:rsid w:val="00C40F2C"/>
    <w:rsid w:val="00C44E9D"/>
    <w:rsid w:val="00DA0713"/>
    <w:rsid w:val="00DB2AD6"/>
    <w:rsid w:val="00DB3484"/>
    <w:rsid w:val="00DF2276"/>
    <w:rsid w:val="00E423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1843F"/>
  <w15:docId w15:val="{5C55EF89-394A-4BE9-9655-F3BBA0CAA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03C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3C90"/>
    <w:rPr>
      <w:rFonts w:ascii="Segoe UI" w:hAnsi="Segoe UI" w:cs="Segoe UI"/>
      <w:sz w:val="18"/>
      <w:szCs w:val="18"/>
    </w:rPr>
  </w:style>
  <w:style w:type="paragraph" w:styleId="Header">
    <w:name w:val="header"/>
    <w:basedOn w:val="Normal"/>
    <w:link w:val="HeaderChar"/>
    <w:uiPriority w:val="99"/>
    <w:unhideWhenUsed/>
    <w:rsid w:val="00850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02DB"/>
  </w:style>
  <w:style w:type="paragraph" w:styleId="Footer">
    <w:name w:val="footer"/>
    <w:basedOn w:val="Normal"/>
    <w:link w:val="FooterChar"/>
    <w:uiPriority w:val="99"/>
    <w:unhideWhenUsed/>
    <w:rsid w:val="00850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02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478</Words>
  <Characters>272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 Mueller</dc:creator>
  <cp:keywords/>
  <dc:description/>
  <cp:lastModifiedBy>Pastor Marcus Bigott</cp:lastModifiedBy>
  <cp:revision>10</cp:revision>
  <cp:lastPrinted>2020-03-16T16:37:00Z</cp:lastPrinted>
  <dcterms:created xsi:type="dcterms:W3CDTF">2023-05-10T18:22:00Z</dcterms:created>
  <dcterms:modified xsi:type="dcterms:W3CDTF">2023-05-10T18:30:00Z</dcterms:modified>
</cp:coreProperties>
</file>